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ardians-of-the-dafeng---user-guide"/>
      <w:r>
        <w:t xml:space="preserve">Guardians of the Dafeng - User Guide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numPr>
          <w:ilvl w:val="0"/>
          <w:numId w:val="1001"/>
        </w:numPr>
        <w:pStyle w:val="Compact"/>
      </w:pPr>
      <w:hyperlink w:anchor="game-mechanics">
        <w:r>
          <w:rPr>
            <w:rStyle w:val="Hyperlink"/>
          </w:rPr>
          <w:t xml:space="preserve">Game Mechanics</w:t>
        </w:r>
      </w:hyperlink>
    </w:p>
    <w:p>
      <w:pPr>
        <w:numPr>
          <w:ilvl w:val="0"/>
          <w:numId w:val="1001"/>
        </w:numPr>
        <w:pStyle w:val="Compact"/>
      </w:pPr>
      <w:hyperlink w:anchor="controls">
        <w:r>
          <w:rPr>
            <w:rStyle w:val="Hyperlink"/>
          </w:rPr>
          <w:t xml:space="preserve">Controls</w:t>
        </w:r>
      </w:hyperlink>
    </w:p>
    <w:p>
      <w:pPr>
        <w:numPr>
          <w:ilvl w:val="0"/>
          <w:numId w:val="1001"/>
        </w:numPr>
        <w:pStyle w:val="Compact"/>
      </w:pPr>
      <w:hyperlink w:anchor="character-systems">
        <w:r>
          <w:rPr>
            <w:rStyle w:val="Hyperlink"/>
          </w:rPr>
          <w:t xml:space="preserve">Character Systems</w:t>
        </w:r>
      </w:hyperlink>
    </w:p>
    <w:p>
      <w:pPr>
        <w:numPr>
          <w:ilvl w:val="0"/>
          <w:numId w:val="1001"/>
        </w:numPr>
        <w:pStyle w:val="Compact"/>
      </w:pPr>
      <w:hyperlink w:anchor="tips-for-beginners">
        <w:r>
          <w:rPr>
            <w:rStyle w:val="Hyperlink"/>
          </w:rPr>
          <w:t xml:space="preserve">Tips for Beginn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getting-started"/>
      <w:r>
        <w:t xml:space="preserve">Getting Started</w:t>
      </w:r>
      <w:bookmarkEnd w:id="22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Game Title" title="" id="1" name="Picture"/>
            <a:graphic>
              <a:graphicData uri="http://schemas.openxmlformats.org/drawingml/2006/picture">
                <pic:pic>
                  <pic:nvPicPr>
                    <pic:cNvPr descr="../img/system/GameTit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me Title</w:t>
      </w:r>
    </w:p>
    <w:p>
      <w:pPr>
        <w:pStyle w:val="Heading3"/>
      </w:pPr>
      <w:bookmarkStart w:id="24" w:name="system-requirements"/>
      <w:r>
        <w:t xml:space="preserve">System Requirements</w:t>
      </w:r>
      <w:bookmarkEnd w:id="2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PG Maker MZ Runtime</w:t>
      </w:r>
      <w:r>
        <w:t xml:space="preserve">: Version 1.8.0 or later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perating System</w:t>
      </w:r>
      <w:r>
        <w:t xml:space="preserve">: Windows 10/11, macOS 10.15+, or Linux Ubuntu 18.04+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emory</w:t>
      </w:r>
      <w:r>
        <w:t xml:space="preserve">: 4 GB RAM minimum, 8 GB recommended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torage</w:t>
      </w:r>
      <w:r>
        <w:t xml:space="preserve">: 500 MB available spac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Graphics</w:t>
      </w:r>
      <w:r>
        <w:t xml:space="preserve">: DirectX 11 compatible graphics card</w:t>
      </w:r>
    </w:p>
    <w:p>
      <w:pPr>
        <w:pStyle w:val="Heading3"/>
      </w:pPr>
      <w:bookmarkStart w:id="25" w:name="installation"/>
      <w:r>
        <w:t xml:space="preserve">Installation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Download the game files from the repository</w:t>
      </w:r>
    </w:p>
    <w:p>
      <w:pPr>
        <w:numPr>
          <w:ilvl w:val="0"/>
          <w:numId w:val="1003"/>
        </w:numPr>
        <w:pStyle w:val="Compact"/>
      </w:pPr>
      <w:r>
        <w:t xml:space="preserve">Extract all files to your desired game directory</w:t>
      </w:r>
    </w:p>
    <w:p>
      <w:pPr>
        <w:numPr>
          <w:ilvl w:val="0"/>
          <w:numId w:val="1003"/>
        </w:numPr>
        <w:pStyle w:val="Compact"/>
      </w:pPr>
      <w:r>
        <w:t xml:space="preserve">Run the executable file or open index.html in a web browser</w:t>
      </w:r>
    </w:p>
    <w:p>
      <w:pPr>
        <w:numPr>
          <w:ilvl w:val="0"/>
          <w:numId w:val="1003"/>
        </w:numPr>
        <w:pStyle w:val="Compact"/>
      </w:pPr>
      <w:r>
        <w:t xml:space="preserve">Ensure all asset files are in the correct subdirectori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ame-mechanics"/>
      <w:r>
        <w:t xml:space="preserve">Game Mechanics</w:t>
      </w:r>
      <w:bookmarkEnd w:id="26"/>
    </w:p>
    <w:p>
      <w:pPr>
        <w:pStyle w:val="Heading3"/>
      </w:pPr>
      <w:bookmarkStart w:id="27" w:name="investigation-system"/>
      <w:r>
        <w:t xml:space="preserve">Investigation System</w:t>
      </w:r>
      <w:bookmarkEnd w:id="27"/>
    </w:p>
    <w:p>
      <w:pPr>
        <w:pStyle w:val="FirstParagraph"/>
      </w:pPr>
      <w:r>
        <w:t xml:space="preserve">The Investigation system is core to solving mysteries and uncovering secrets.</w:t>
      </w:r>
    </w:p>
    <w:p>
      <w:pPr>
        <w:pStyle w:val="BodyText"/>
      </w:pPr>
      <w:r>
        <w:rPr>
          <w:b/>
        </w:rPr>
        <w:t xml:space="preserve">How to Use</w:t>
      </w:r>
      <w:r>
        <w:t xml:space="preserve">:</w:t>
      </w:r>
      <w:r>
        <w:t xml:space="preserve"> </w:t>
      </w:r>
      <w:r>
        <w:t xml:space="preserve">- Pres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near interactive objects to investigate</w:t>
      </w:r>
      <w:r>
        <w:t xml:space="preserve"> </w:t>
      </w:r>
      <w:r>
        <w:t xml:space="preserve">- Look for visual cues like sparkles or highlighted areas</w:t>
      </w:r>
      <w:r>
        <w:t xml:space="preserve"> </w:t>
      </w:r>
      <w:r>
        <w:t xml:space="preserve">- Some investigations require specific skill levels</w:t>
      </w:r>
      <w:r>
        <w:t xml:space="preserve"> </w:t>
      </w:r>
      <w:r>
        <w:t xml:space="preserve">- Combine clues in your journal to solve puzzles</w:t>
      </w:r>
    </w:p>
    <w:p>
      <w:pPr>
        <w:pStyle w:val="Heading3"/>
      </w:pPr>
      <w:bookmarkStart w:id="28" w:name="cultivation-system"/>
      <w:r>
        <w:t xml:space="preserve">Cultivation System</w:t>
      </w:r>
      <w:bookmarkEnd w:id="28"/>
    </w:p>
    <w:p>
      <w:pPr>
        <w:pStyle w:val="FirstParagraph"/>
      </w:pPr>
      <w:r>
        <w:t xml:space="preserve">Develop your character’s spiritual and martial abilities through cultivation.</w:t>
      </w:r>
    </w:p>
    <w:p>
      <w:pPr>
        <w:pStyle w:val="BodyText"/>
      </w:pPr>
      <w:r>
        <w:rPr>
          <w:b/>
        </w:rPr>
        <w:t xml:space="preserve">Cultivation Typ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hysical Cultivation</w:t>
      </w:r>
      <w:r>
        <w:t xml:space="preserve">: Enhances strength, speed, and endur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piritual Cultivation</w:t>
      </w:r>
      <w:r>
        <w:t xml:space="preserve">: Improves magical abilities and energy capaci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ental Cultivation</w:t>
      </w:r>
      <w:r>
        <w:t xml:space="preserve">: Increases wisdom, memory, and learning speed</w:t>
      </w:r>
    </w:p>
    <w:p>
      <w:pPr>
        <w:pStyle w:val="Heading3"/>
      </w:pPr>
      <w:bookmarkStart w:id="29" w:name="faction-magic-systems"/>
      <w:r>
        <w:t xml:space="preserve">Faction Magic Systems</w:t>
      </w:r>
      <w:bookmarkEnd w:id="29"/>
    </w:p>
    <w:p>
      <w:pPr>
        <w:pStyle w:val="Heading4"/>
      </w:pPr>
      <w:bookmarkStart w:id="30" w:name="confucian-arts"/>
      <w:r>
        <w:t xml:space="preserve">Confucian Arts</w:t>
      </w:r>
      <w:bookmarkEnd w:id="30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Master Chen" title="" id="1" name="Picture"/>
            <a:graphic>
              <a:graphicData uri="http://schemas.openxmlformats.org/drawingml/2006/picture">
                <pic:pic>
                  <pic:nvPicPr>
                    <pic:cNvPr descr="../img/faces/MasterCh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Master Chen, a wise Confucian master</w:t>
      </w:r>
      <w:r>
        <w:t xml:space="preserve"> </w:t>
      </w:r>
      <w:r>
        <w:rPr>
          <w:b/>
        </w:rPr>
        <w:t xml:space="preserve">Philosophy</w:t>
      </w:r>
      <w:r>
        <w:t xml:space="preserve">: Knowledge and righteousness as sources of power</w:t>
      </w:r>
      <w:r>
        <w:t xml:space="preserve"> </w:t>
      </w:r>
      <w:r>
        <w:rPr>
          <w:b/>
        </w:rPr>
        <w:t xml:space="preserve">Abilit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cholar’s Insight</w:t>
      </w:r>
      <w:r>
        <w:t xml:space="preserve">: Reveal hidden knowledge and secre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ighteous Fury</w:t>
      </w:r>
      <w:r>
        <w:t xml:space="preserve">: Damage increases when fighting evil enem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otective Wisdom</w:t>
      </w:r>
      <w:r>
        <w:t xml:space="preserve">: Create barriers using accumulated knowledge</w:t>
      </w:r>
    </w:p>
    <w:p>
      <w:pPr>
        <w:pStyle w:val="Heading4"/>
      </w:pPr>
      <w:bookmarkStart w:id="32" w:name="taoist-practices"/>
      <w:r>
        <w:t xml:space="preserve">Taoist Practices</w:t>
      </w:r>
      <w:bookmarkEnd w:id="32"/>
    </w:p>
    <w:p>
      <w:pPr>
        <w:pStyle w:val="FirstParagraph"/>
      </w:pPr>
      <w:r>
        <w:rPr>
          <w:b/>
        </w:rPr>
        <w:t xml:space="preserve">Philosophy</w:t>
      </w:r>
      <w:r>
        <w:t xml:space="preserve">: Harmony with natural forces and balance</w:t>
      </w:r>
      <w:r>
        <w:t xml:space="preserve"> </w:t>
      </w:r>
      <w:r>
        <w:rPr>
          <w:b/>
        </w:rPr>
        <w:t xml:space="preserve">Abilit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lemental Mastery</w:t>
      </w:r>
      <w:r>
        <w:t xml:space="preserve">: Control over fire, water, earth, air, and wood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Yin-Yang Balance</w:t>
      </w:r>
      <w:r>
        <w:t xml:space="preserve">: Switch between offensive and defensive stanc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atural Healing</w:t>
      </w:r>
      <w:r>
        <w:t xml:space="preserve">: Restore health using natural energy</w:t>
      </w:r>
    </w:p>
    <w:p>
      <w:pPr>
        <w:pStyle w:val="Heading4"/>
      </w:pPr>
      <w:bookmarkStart w:id="33" w:name="buddhist-powers"/>
      <w:r>
        <w:t xml:space="preserve">Buddhist Powers</w:t>
      </w:r>
      <w:bookmarkEnd w:id="33"/>
    </w:p>
    <w:p>
      <w:pPr>
        <w:pStyle w:val="FirstParagraph"/>
      </w:pPr>
      <w:r>
        <w:rPr>
          <w:b/>
        </w:rPr>
        <w:t xml:space="preserve">Philosophy</w:t>
      </w:r>
      <w:r>
        <w:t xml:space="preserve">: Compassion and enlightenment through suffering</w:t>
      </w:r>
      <w:r>
        <w:t xml:space="preserve"> </w:t>
      </w:r>
      <w:r>
        <w:rPr>
          <w:b/>
        </w:rPr>
        <w:t xml:space="preserve">Abilit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mpassionate Healing</w:t>
      </w:r>
      <w:r>
        <w:t xml:space="preserve">: Powerful healing abilities for self and oth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armic Justice</w:t>
      </w:r>
      <w:r>
        <w:t xml:space="preserve">: Reflect damage back to attack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nlightened Defense</w:t>
      </w:r>
      <w:r>
        <w:t xml:space="preserve">: Immunity to mental attacks and illusions</w:t>
      </w:r>
    </w:p>
    <w:p>
      <w:pPr>
        <w:pStyle w:val="Heading4"/>
      </w:pPr>
      <w:bookmarkStart w:id="34" w:name="sorcery"/>
      <w:r>
        <w:t xml:space="preserve">Sorcery</w:t>
      </w:r>
      <w:bookmarkEnd w:id="34"/>
    </w:p>
    <w:p>
      <w:pPr>
        <w:pStyle w:val="FirstParagraph"/>
      </w:pPr>
      <w:r>
        <w:rPr>
          <w:b/>
        </w:rPr>
        <w:t xml:space="preserve">Philosophy</w:t>
      </w:r>
      <w:r>
        <w:t xml:space="preserve">: Raw power through forbidden knowledge</w:t>
      </w:r>
      <w:r>
        <w:t xml:space="preserve"> </w:t>
      </w:r>
      <w:r>
        <w:rPr>
          <w:b/>
        </w:rPr>
        <w:t xml:space="preserve">Abilit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rk Magic</w:t>
      </w:r>
      <w:r>
        <w:t xml:space="preserve">: Powerful offensive spells with health cos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oul Manipulation</w:t>
      </w:r>
      <w:r>
        <w:t xml:space="preserve">: Control over spirits and undead creatur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orbidden Rituals</w:t>
      </w:r>
      <w:r>
        <w:t xml:space="preserve">: High-risk, high-reward magical effec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controls"/>
      <w:r>
        <w:t xml:space="preserve">Controls</w:t>
      </w:r>
      <w:bookmarkEnd w:id="35"/>
    </w:p>
    <w:p>
      <w:pPr>
        <w:pStyle w:val="Heading3"/>
      </w:pPr>
      <w:bookmarkStart w:id="36" w:name="keyboard-controls"/>
      <w:r>
        <w:t xml:space="preserve">Keyboard Controls</w:t>
      </w:r>
      <w:bookmarkEnd w:id="36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rrow Keys / WASD</w:t>
      </w:r>
      <w:r>
        <w:t xml:space="preserve">: Move character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TER / SPACE</w:t>
      </w:r>
      <w:r>
        <w:t xml:space="preserve">: Interact / Confirm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SC / X</w:t>
      </w:r>
      <w:r>
        <w:t xml:space="preserve">: Cancel / Open menu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HIFT</w:t>
      </w:r>
      <w:r>
        <w:t xml:space="preserve">: Run (hold while moving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TRL</w:t>
      </w:r>
      <w:r>
        <w:t xml:space="preserve">: Skip text / Fast forwar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LT</w:t>
      </w:r>
      <w:r>
        <w:t xml:space="preserve">: Hide message window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1</w:t>
      </w:r>
      <w:r>
        <w:t xml:space="preserve">: Open help screen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4</w:t>
      </w:r>
      <w:r>
        <w:t xml:space="preserve">: Toggle fullscreen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5</w:t>
      </w:r>
      <w:r>
        <w:t xml:space="preserve">: Reload game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12</w:t>
      </w:r>
      <w:r>
        <w:t xml:space="preserve">: Open debug menu (if enabled)</w:t>
      </w:r>
    </w:p>
    <w:p>
      <w:pPr>
        <w:pStyle w:val="Heading3"/>
      </w:pPr>
      <w:bookmarkStart w:id="37" w:name="gamepad-support"/>
      <w:r>
        <w:t xml:space="preserve">Gamepad Support</w:t>
      </w:r>
      <w:bookmarkEnd w:id="37"/>
    </w:p>
    <w:p>
      <w:pPr>
        <w:pStyle w:val="FirstParagraph"/>
      </w:pPr>
      <w:r>
        <w:t xml:space="preserve">The game supports most standard gamepad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eft Stick / D-Pad</w:t>
      </w:r>
      <w:r>
        <w:t xml:space="preserve">: Move charact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 Button (Xbox) / X Button (PlayStation)</w:t>
      </w:r>
      <w:r>
        <w:t xml:space="preserve">: Interact / Confirm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 Button (Xbox) / Circle Button (PlayStation)</w:t>
      </w:r>
      <w:r>
        <w:t xml:space="preserve">: Cancel / Menu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Y Button (Xbox) / Triangle Button (PlayStation)</w:t>
      </w:r>
      <w:r>
        <w:t xml:space="preserve">: Open main menu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haracter-systems"/>
      <w:r>
        <w:t xml:space="preserve">Character Systems</w:t>
      </w:r>
      <w:bookmarkEnd w:id="38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Xu Qian" title="" id="1" name="Picture"/>
            <a:graphic>
              <a:graphicData uri="http://schemas.openxmlformats.org/drawingml/2006/picture">
                <pic:pic>
                  <pic:nvPicPr>
                    <pic:cNvPr descr="../img/faces/XuQi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Xu Qi’an, the protagonist</w:t>
      </w:r>
    </w:p>
    <w:p>
      <w:pPr>
        <w:pStyle w:val="Heading3"/>
      </w:pPr>
      <w:bookmarkStart w:id="40" w:name="character-stats"/>
      <w:r>
        <w:t xml:space="preserve">Character Stats</w:t>
      </w:r>
      <w:bookmarkEnd w:id="40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Level</w:t>
      </w:r>
      <w:r>
        <w:t xml:space="preserve">: Overall character progression (1-50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Health Points (HP)</w:t>
      </w:r>
      <w:r>
        <w:t xml:space="preserve">: Character’s life forc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gic Points (MP)</w:t>
      </w:r>
      <w:r>
        <w:t xml:space="preserve">: Energy for using special abilitie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ultivation Points (CP)</w:t>
      </w:r>
      <w:r>
        <w:t xml:space="preserve">: Progress in spiritual development</w:t>
      </w:r>
    </w:p>
    <w:p>
      <w:pPr>
        <w:pStyle w:val="Heading3"/>
      </w:pPr>
      <w:bookmarkStart w:id="41" w:name="primary-attributes"/>
      <w:r>
        <w:t xml:space="preserve">Primary Attributes</w:t>
      </w:r>
      <w:bookmarkEnd w:id="41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trength</w:t>
      </w:r>
      <w:r>
        <w:t xml:space="preserve">: Physical power and melee damag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gility</w:t>
      </w:r>
      <w:r>
        <w:t xml:space="preserve">: Speed, evasion, and critical hit chanc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Intelligence</w:t>
      </w:r>
      <w:r>
        <w:t xml:space="preserve">: Magical power and problem-solving ability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Wisdom</w:t>
      </w:r>
      <w:r>
        <w:t xml:space="preserve">: Spiritual insight and cultivation speed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harisma</w:t>
      </w:r>
      <w:r>
        <w:t xml:space="preserve">: Social interactions and leadershi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ips-for-beginners"/>
      <w:r>
        <w:t xml:space="preserve">Tips for Beginners</w:t>
      </w:r>
      <w:bookmarkEnd w:id="42"/>
    </w:p>
    <w:p>
      <w:pPr>
        <w:pStyle w:val="Heading3"/>
      </w:pPr>
      <w:bookmarkStart w:id="43" w:name="character-development"/>
      <w:r>
        <w:t xml:space="preserve">Character Development</w:t>
      </w:r>
      <w:bookmarkEnd w:id="43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hoose Your Path Early</w:t>
      </w:r>
      <w:r>
        <w:t xml:space="preserve">: Decide on Confucian, Taoist, Buddhist, or Sorcery focu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alance Your Stats</w:t>
      </w:r>
      <w:r>
        <w:t xml:space="preserve">: Don’t neglect any attribute completel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ractice Cultivation</w:t>
      </w:r>
      <w:r>
        <w:t xml:space="preserve">: Regular meditation sessions improve all abilitie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Learn from Masters</w:t>
      </w:r>
      <w:r>
        <w:t xml:space="preserve">: Seek out teachers for advanced techniques</w:t>
      </w:r>
    </w:p>
    <w:p>
      <w:pPr>
        <w:pStyle w:val="Heading3"/>
      </w:pPr>
      <w:bookmarkStart w:id="44" w:name="quest-management"/>
      <w:r>
        <w:t xml:space="preserve">Quest Management</w:t>
      </w:r>
      <w:bookmarkEnd w:id="44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Read Quest Descriptions</w:t>
      </w:r>
      <w:r>
        <w:t xml:space="preserve">: They often contain important hint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heck Your Journal</w:t>
      </w:r>
      <w:r>
        <w:t xml:space="preserve">: Review objectives and collected clues regularly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Don’t Rush</w:t>
      </w:r>
      <w:r>
        <w:t xml:space="preserve">: Take time to explore and understand the story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ave Often</w:t>
      </w:r>
      <w:r>
        <w:t xml:space="preserve">: Create multiple save files for different story branch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quest-information"/>
      <w:r>
        <w:t xml:space="preserve">Quest Information</w:t>
      </w:r>
      <w:bookmarkEnd w:id="45"/>
    </w:p>
    <w:p>
      <w:pPr>
        <w:pStyle w:val="Heading3"/>
      </w:pPr>
      <w:bookmarkStart w:id="46" w:name="main-quest-overview"/>
      <w:r>
        <w:t xml:space="preserve">Main Quest Overview</w:t>
      </w:r>
      <w:bookmarkEnd w:id="46"/>
    </w:p>
    <w:p>
      <w:pPr>
        <w:pStyle w:val="FirstParagraph"/>
      </w:pPr>
      <w:r>
        <w:t xml:space="preserve">The game features</w:t>
      </w:r>
      <w:r>
        <w:t xml:space="preserve"> </w:t>
      </w:r>
      <w:r>
        <w:rPr>
          <w:b/>
        </w:rPr>
        <w:t xml:space="preserve">5 major storylines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he Missing Scholar</w:t>
      </w:r>
      <w:r>
        <w:t xml:space="preserve">: Academic mystery investigation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he Sangbo Lake Mystery</w:t>
      </w:r>
      <w:r>
        <w:t xml:space="preserve">: Supernatural phenomenon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he Shadow in the Capital</w:t>
      </w:r>
      <w:r>
        <w:t xml:space="preserve">: Political intrigu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he Lost Heirloom</w:t>
      </w:r>
      <w:r>
        <w:t xml:space="preserve">: Ancient artifact recovery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he Celestial Tournament</w:t>
      </w:r>
      <w:r>
        <w:t xml:space="preserve">: Martial arts competition</w:t>
      </w:r>
    </w:p>
    <w:p>
      <w:pPr>
        <w:pStyle w:val="Heading3"/>
      </w:pPr>
      <w:bookmarkStart w:id="47" w:name="side-quest-categories"/>
      <w:r>
        <w:t xml:space="preserve">Side Quest Categories</w:t>
      </w:r>
      <w:bookmarkEnd w:id="47"/>
    </w:p>
    <w:p>
      <w:pPr>
        <w:pStyle w:val="FirstParagraph"/>
      </w:pPr>
      <w:r>
        <w:rPr>
          <w:b/>
        </w:rPr>
        <w:t xml:space="preserve">12 additional quests</w:t>
      </w:r>
      <w:r>
        <w:t xml:space="preserve"> </w:t>
      </w:r>
      <w:r>
        <w:t xml:space="preserve">provide extra content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Temple Cleansing</w:t>
      </w:r>
      <w:r>
        <w:t xml:space="preserve">: Spiritual purification mission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escue Operations</w:t>
      </w:r>
      <w:r>
        <w:t xml:space="preserve">: Saving people in dang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urse Breaking</w:t>
      </w:r>
      <w:r>
        <w:t xml:space="preserve">: Removing magical affliction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esource Gathering</w:t>
      </w:r>
      <w:r>
        <w:t xml:space="preserve">: Collecting rare material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mbat Challenges</w:t>
      </w:r>
      <w:r>
        <w:t xml:space="preserve">: Testing martial prowes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Investigation Cases</w:t>
      </w:r>
      <w:r>
        <w:t xml:space="preserve">: Solving local mysteri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Game Version</w:t>
      </w:r>
      <w:r>
        <w:t xml:space="preserve">: 2.4.0</w:t>
      </w:r>
      <w:r>
        <w:br/>
      </w:r>
      <w:r>
        <w:rPr>
          <w:b/>
        </w:rPr>
        <w:t xml:space="preserve">Total Content</w:t>
      </w:r>
      <w:r>
        <w:t xml:space="preserve">: 17 Quests, 10+ Hours of Gamepl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8T00:28:28Z</dcterms:created>
  <dcterms:modified xsi:type="dcterms:W3CDTF">2025-11-08T0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